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24E65CB" w:rsidR="000172AA" w:rsidRPr="000172AA" w:rsidRDefault="000172AA" w:rsidP="00E31880">
      <w:pPr>
        <w:jc w:val="center"/>
        <w:rPr>
          <w:b/>
          <w:bCs/>
          <w:sz w:val="32"/>
          <w:szCs w:val="32"/>
        </w:rPr>
      </w:pPr>
      <w:r>
        <w:rPr>
          <w:b/>
          <w:bCs/>
          <w:sz w:val="32"/>
          <w:szCs w:val="32"/>
        </w:rPr>
        <w:t>(</w:t>
      </w:r>
      <w:r w:rsidR="006E49F5">
        <w:rPr>
          <w:b/>
          <w:bCs/>
          <w:sz w:val="32"/>
          <w:szCs w:val="32"/>
        </w:rPr>
        <w:t>Sou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C55426C" w:rsidR="00C543C7" w:rsidRDefault="006E49F5"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6280" w14:textId="77777777" w:rsidR="00FA1DAF" w:rsidRDefault="00FA1D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457A2F1" w:rsidR="00F4034F" w:rsidRPr="00FA1DAF" w:rsidRDefault="00F4034F" w:rsidP="00FA1D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8E5AD" w14:textId="77777777" w:rsidR="00FA1DAF" w:rsidRDefault="00FA1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AE112" w14:textId="77777777" w:rsidR="00FA1DAF" w:rsidRDefault="00FA1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0A8C8CF" w:rsidR="00F4034F" w:rsidRPr="00FA1DAF" w:rsidRDefault="00F4034F" w:rsidP="00FA1D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C2E71" w14:textId="77777777" w:rsidR="00FA1DAF" w:rsidRDefault="00FA1D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8778024">
    <w:abstractNumId w:val="1"/>
  </w:num>
  <w:num w:numId="2" w16cid:durableId="2113698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E49F5"/>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A1DAF"/>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6</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